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639AB" w14:textId="0EF07FB0" w:rsidR="00477461" w:rsidRDefault="00721D78">
      <w:r>
        <w:t xml:space="preserve">For graphing a given </w:t>
      </w:r>
      <w:r>
        <w:rPr>
          <w:rStyle w:val="hint"/>
          <w:b/>
          <w:bCs/>
          <w:u w:val="single"/>
        </w:rPr>
        <w:t>ellipse</w:t>
      </w:r>
      <w:r>
        <w:t xml:space="preserve"> we need seven points on the graph those include the </w:t>
      </w:r>
      <w:proofErr w:type="spellStart"/>
      <w:r>
        <w:t>center</w:t>
      </w:r>
      <w:proofErr w:type="spellEnd"/>
      <w:r>
        <w:t xml:space="preserve"> </w:t>
      </w:r>
      <w:r>
        <w:rPr>
          <w:rStyle w:val="latex"/>
        </w:rPr>
        <w:t>(0,0)</w:t>
      </w:r>
      <w:r>
        <w:t xml:space="preserve">, </w:t>
      </w:r>
      <w:r>
        <w:rPr>
          <w:rStyle w:val="hint"/>
          <w:b/>
          <w:bCs/>
          <w:u w:val="single"/>
        </w:rPr>
        <w:t>vertices</w:t>
      </w:r>
      <w:r>
        <w:t xml:space="preserve"> </w:t>
      </w:r>
      <w:r>
        <w:rPr>
          <w:rStyle w:val="latex"/>
        </w:rPr>
        <w:t>(0,\pm \</w:t>
      </w:r>
      <w:proofErr w:type="spellStart"/>
      <w:r>
        <w:rPr>
          <w:rStyle w:val="latex"/>
        </w:rPr>
        <w:t>textcolor</w:t>
      </w:r>
      <w:proofErr w:type="spellEnd"/>
      <w:r>
        <w:rPr>
          <w:rStyle w:val="latex"/>
        </w:rPr>
        <w:t>{primary}{a})</w:t>
      </w:r>
      <w:r>
        <w:t xml:space="preserve">, two </w:t>
      </w:r>
      <w:r>
        <w:rPr>
          <w:rStyle w:val="hint"/>
          <w:b/>
          <w:bCs/>
          <w:u w:val="single"/>
        </w:rPr>
        <w:t>co-vertices</w:t>
      </w:r>
      <w:r>
        <w:t xml:space="preserve"> </w:t>
      </w:r>
      <w:r>
        <w:rPr>
          <w:rStyle w:val="latex"/>
        </w:rPr>
        <w:t>(\pm \</w:t>
      </w:r>
      <w:proofErr w:type="spellStart"/>
      <w:r>
        <w:rPr>
          <w:rStyle w:val="latex"/>
        </w:rPr>
        <w:t>textcolor</w:t>
      </w:r>
      <w:proofErr w:type="spellEnd"/>
      <w:r>
        <w:rPr>
          <w:rStyle w:val="latex"/>
        </w:rPr>
        <w:t>{secondary}{b},0)</w:t>
      </w:r>
      <w:r>
        <w:t xml:space="preserve">, and two </w:t>
      </w:r>
      <w:r>
        <w:rPr>
          <w:rStyle w:val="hint"/>
          <w:b/>
          <w:bCs/>
          <w:u w:val="single"/>
        </w:rPr>
        <w:t>foci</w:t>
      </w:r>
      <w:r>
        <w:t xml:space="preserve"> </w:t>
      </w:r>
      <w:r>
        <w:rPr>
          <w:rStyle w:val="latex"/>
        </w:rPr>
        <w:t>(0,\pm \</w:t>
      </w:r>
      <w:proofErr w:type="spellStart"/>
      <w:r>
        <w:rPr>
          <w:rStyle w:val="latex"/>
        </w:rPr>
        <w:t>textcolor</w:t>
      </w:r>
      <w:proofErr w:type="spellEnd"/>
      <w:r>
        <w:rPr>
          <w:rStyle w:val="latex"/>
        </w:rPr>
        <w:t>{tertiary}{c})</w:t>
      </w:r>
      <w:r>
        <w:t>.</w:t>
      </w:r>
    </w:p>
    <w:p w14:paraId="3B5F4BFE" w14:textId="51F32CEF" w:rsidR="00721D78" w:rsidRDefault="00721D78"/>
    <w:p w14:paraId="55690EB9" w14:textId="77777777" w:rsidR="00721D78" w:rsidRPr="00721D78" w:rsidRDefault="00721D78" w:rsidP="00721D7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s we know that the equation of a </w:t>
      </w:r>
      <w:r w:rsidRPr="00721D7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GB"/>
        </w:rPr>
        <w:t>Vertical ellipse</w:t>
      </w:r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s given by:</w:t>
      </w:r>
    </w:p>
    <w:p w14:paraId="3A66AA2C" w14:textId="77777777" w:rsidR="00721D78" w:rsidRPr="00721D78" w:rsidRDefault="00721D78" w:rsidP="00721D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>\frac{x^{2}}{\textcolor{secondary}{b}^{2}}+\frac{y^{2}}{\textcolor{primary}{a}^{2}}=1</w:t>
      </w:r>
    </w:p>
    <w:p w14:paraId="790FA89C" w14:textId="34CD31FB" w:rsidR="00721D78" w:rsidRDefault="00721D78"/>
    <w:p w14:paraId="3F032BE5" w14:textId="77B7D57E" w:rsidR="00721D78" w:rsidRDefault="00721D78"/>
    <w:p w14:paraId="1E97D7DC" w14:textId="77777777" w:rsidR="00721D78" w:rsidRPr="00721D78" w:rsidRDefault="00721D78" w:rsidP="00721D7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>As given equation of a ellipse is given by:</w:t>
      </w:r>
    </w:p>
    <w:p w14:paraId="4240C499" w14:textId="77777777" w:rsidR="00721D78" w:rsidRPr="00721D78" w:rsidRDefault="00721D78" w:rsidP="00721D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>\frac{x^{2}}{\textcolor{secondary}{3}^{2}}+\frac{y^{2}}{\textcolor{primary}{6}^{2}}=1</w:t>
      </w:r>
    </w:p>
    <w:p w14:paraId="628632CA" w14:textId="4E1CD303" w:rsidR="00721D78" w:rsidRDefault="00721D78"/>
    <w:p w14:paraId="42D7EB63" w14:textId="706E11E0" w:rsidR="00721D78" w:rsidRDefault="00721D78"/>
    <w:p w14:paraId="5DBB0E60" w14:textId="77777777" w:rsidR="00721D78" w:rsidRPr="00721D78" w:rsidRDefault="00721D78" w:rsidP="00721D7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For finding </w:t>
      </w:r>
      <w:r w:rsidRPr="00721D7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GB"/>
        </w:rPr>
        <w:t>foci</w:t>
      </w:r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e have:</w:t>
      </w:r>
    </w:p>
    <w:p w14:paraId="6C23739B" w14:textId="77777777" w:rsidR="00721D78" w:rsidRPr="00721D78" w:rsidRDefault="00721D78" w:rsidP="00721D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>\textcolor{tertiary}{c}=\sqrt{\textcolor{primary}{a}^{2}-\textcolor{secondary}{b}^{2}}</w:t>
      </w:r>
    </w:p>
    <w:p w14:paraId="49B0A135" w14:textId="041944F6" w:rsidR="00721D78" w:rsidRDefault="00721D78"/>
    <w:p w14:paraId="587742BE" w14:textId="724867C2" w:rsidR="00721D78" w:rsidRDefault="00721D78"/>
    <w:p w14:paraId="06137692" w14:textId="77777777" w:rsidR="00721D78" w:rsidRPr="00721D78" w:rsidRDefault="00721D78" w:rsidP="00721D7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For finding </w:t>
      </w:r>
      <w:r w:rsidRPr="00721D7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GB"/>
        </w:rPr>
        <w:t>foci</w:t>
      </w:r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e have:</w:t>
      </w:r>
    </w:p>
    <w:p w14:paraId="33B86242" w14:textId="77777777" w:rsidR="00721D78" w:rsidRPr="00721D78" w:rsidRDefault="00721D78" w:rsidP="00721D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>\textcolor{tertiary}{c}=\sqrt{\textcolor{primary}{a}^{2}-\textcolor{secondary}{b}^{2}}</w:t>
      </w:r>
    </w:p>
    <w:p w14:paraId="5EC17D87" w14:textId="7BBB6D8F" w:rsidR="00721D78" w:rsidRDefault="00721D78"/>
    <w:p w14:paraId="6066F76A" w14:textId="692E9012" w:rsidR="00721D78" w:rsidRDefault="00721D78"/>
    <w:p w14:paraId="5534DF89" w14:textId="65549DC7" w:rsidR="00721D78" w:rsidRDefault="00721D78">
      <w:r>
        <w:t xml:space="preserve">So, we have </w:t>
      </w:r>
      <w:proofErr w:type="spellStart"/>
      <w:r>
        <w:t>center</w:t>
      </w:r>
      <w:proofErr w:type="spellEnd"/>
      <w:r>
        <w:t xml:space="preserve"> </w:t>
      </w:r>
      <w:r>
        <w:rPr>
          <w:rStyle w:val="latex"/>
        </w:rPr>
        <w:t>(0,0)</w:t>
      </w:r>
      <w:r>
        <w:t xml:space="preserve">, vertices </w:t>
      </w:r>
      <w:r>
        <w:rPr>
          <w:rStyle w:val="latex"/>
        </w:rPr>
        <w:t>(0,\pm \</w:t>
      </w:r>
      <w:proofErr w:type="spellStart"/>
      <w:r>
        <w:rPr>
          <w:rStyle w:val="latex"/>
        </w:rPr>
        <w:t>textcolor</w:t>
      </w:r>
      <w:proofErr w:type="spellEnd"/>
      <w:r>
        <w:rPr>
          <w:rStyle w:val="latex"/>
        </w:rPr>
        <w:t>{primary}{6})</w:t>
      </w:r>
      <w:r>
        <w:t xml:space="preserve">, two co-vertices </w:t>
      </w:r>
      <w:r>
        <w:rPr>
          <w:rStyle w:val="latex"/>
        </w:rPr>
        <w:t>(\pm \</w:t>
      </w:r>
      <w:proofErr w:type="spellStart"/>
      <w:r>
        <w:rPr>
          <w:rStyle w:val="latex"/>
        </w:rPr>
        <w:t>textcolor</w:t>
      </w:r>
      <w:proofErr w:type="spellEnd"/>
      <w:r>
        <w:rPr>
          <w:rStyle w:val="latex"/>
        </w:rPr>
        <w:t>{secondary}{3},0)</w:t>
      </w:r>
      <w:r>
        <w:t xml:space="preserve">, and two foci </w:t>
      </w:r>
      <w:r>
        <w:rPr>
          <w:rStyle w:val="latex"/>
        </w:rPr>
        <w:t>(0,\pm \</w:t>
      </w:r>
      <w:proofErr w:type="spellStart"/>
      <w:r>
        <w:rPr>
          <w:rStyle w:val="latex"/>
        </w:rPr>
        <w:t>textcolor</w:t>
      </w:r>
      <w:proofErr w:type="spellEnd"/>
      <w:r>
        <w:rPr>
          <w:rStyle w:val="latex"/>
        </w:rPr>
        <w:t>{tertiary}{5})</w:t>
      </w:r>
      <w:r>
        <w:t>.</w:t>
      </w:r>
    </w:p>
    <w:p w14:paraId="7A14F2D8" w14:textId="0951CB7E" w:rsidR="00721D78" w:rsidRPr="00721D78" w:rsidRDefault="00721D78" w:rsidP="00721D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21D78">
        <w:rPr>
          <w:noProof/>
        </w:rPr>
        <w:lastRenderedPageBreak/>
        <w:drawing>
          <wp:inline distT="0" distB="0" distL="0" distR="0" wp14:anchorId="0A51AADF" wp14:editId="11C33841">
            <wp:extent cx="5943600" cy="5855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5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538E7" w14:textId="77777777" w:rsidR="00721D78" w:rsidRPr="00721D78" w:rsidRDefault="00721D78" w:rsidP="00721D7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>Now using the graph, label the x and the y axis and label points on the graph.</w:t>
      </w:r>
    </w:p>
    <w:p w14:paraId="3DBBE4B8" w14:textId="1468CD77" w:rsidR="00721D78" w:rsidRDefault="00721D78"/>
    <w:p w14:paraId="74B00597" w14:textId="7CA9EB0C" w:rsidR="00721D78" w:rsidRPr="00721D78" w:rsidRDefault="00721D78" w:rsidP="00721D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21D78">
        <w:rPr>
          <w:noProof/>
        </w:rPr>
        <w:lastRenderedPageBreak/>
        <w:drawing>
          <wp:inline distT="0" distB="0" distL="0" distR="0" wp14:anchorId="62E48ADC" wp14:editId="1BE00844">
            <wp:extent cx="5943600" cy="59207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2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372BC" w14:textId="77777777" w:rsidR="00721D78" w:rsidRPr="00721D78" w:rsidRDefault="00721D78" w:rsidP="00721D7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>Draw ellipse.</w:t>
      </w:r>
    </w:p>
    <w:p w14:paraId="139F13EB" w14:textId="1227ADE9" w:rsidR="00721D78" w:rsidRDefault="00721D78"/>
    <w:p w14:paraId="20CD7ABD" w14:textId="5E9FF4CA" w:rsidR="00721D78" w:rsidRPr="00721D78" w:rsidRDefault="00721D78" w:rsidP="00721D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21D78">
        <w:rPr>
          <w:noProof/>
        </w:rPr>
        <w:lastRenderedPageBreak/>
        <w:drawing>
          <wp:inline distT="0" distB="0" distL="0" distR="0" wp14:anchorId="3FFE7B50" wp14:editId="30739ECD">
            <wp:extent cx="5943600" cy="5920740"/>
            <wp:effectExtent l="0" t="0" r="0" b="381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2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A73DD" w14:textId="77777777" w:rsidR="00721D78" w:rsidRPr="00721D78" w:rsidRDefault="00721D78" w:rsidP="00721D7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alculating the </w:t>
      </w:r>
      <w:proofErr w:type="spellStart"/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>center</w:t>
      </w:r>
      <w:proofErr w:type="spellEnd"/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0,0), vertices (0,\pm \</w:t>
      </w:r>
      <w:proofErr w:type="spellStart"/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>{primary}{6}), two co-vertices (\pm \</w:t>
      </w:r>
      <w:proofErr w:type="spellStart"/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>{secondary}{3},0), and two foci (0,\pm \</w:t>
      </w:r>
      <w:proofErr w:type="spellStart"/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>textcolor</w:t>
      </w:r>
      <w:proofErr w:type="spellEnd"/>
      <w:r w:rsidRPr="00721D78">
        <w:rPr>
          <w:rFonts w:ascii="Times New Roman" w:eastAsia="Times New Roman" w:hAnsi="Times New Roman" w:cs="Times New Roman"/>
          <w:sz w:val="24"/>
          <w:szCs w:val="24"/>
          <w:lang w:eastAsia="en-GB"/>
        </w:rPr>
        <w:t>{tertiary}{5}) to plot graph.</w:t>
      </w:r>
    </w:p>
    <w:p w14:paraId="17478296" w14:textId="77777777" w:rsidR="00721D78" w:rsidRDefault="00721D78"/>
    <w:sectPr w:rsidR="00721D78" w:rsidSect="007D1C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wMLcwtDQzMjEwsTBR0lEKTi0uzszPAykwrAUACWNVbywAAAA="/>
  </w:docVars>
  <w:rsids>
    <w:rsidRoot w:val="003E21E2"/>
    <w:rsid w:val="003E21E2"/>
    <w:rsid w:val="00477461"/>
    <w:rsid w:val="00721D78"/>
    <w:rsid w:val="007D1C24"/>
    <w:rsid w:val="00C40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7F074"/>
  <w15:chartTrackingRefBased/>
  <w15:docId w15:val="{963EE088-B223-418B-A116-5B5A701EF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int">
    <w:name w:val="hint"/>
    <w:basedOn w:val="DefaultParagraphFont"/>
    <w:rsid w:val="00721D78"/>
  </w:style>
  <w:style w:type="character" w:customStyle="1" w:styleId="latex">
    <w:name w:val="latex"/>
    <w:basedOn w:val="DefaultParagraphFont"/>
    <w:rsid w:val="00721D78"/>
  </w:style>
  <w:style w:type="paragraph" w:customStyle="1" w:styleId="focused">
    <w:name w:val="focused"/>
    <w:basedOn w:val="Normal"/>
    <w:rsid w:val="00721D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1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55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1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33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36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73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15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3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75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73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89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07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42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78</Words>
  <Characters>1015</Characters>
  <Application>Microsoft Office Word</Application>
  <DocSecurity>0</DocSecurity>
  <Lines>8</Lines>
  <Paragraphs>2</Paragraphs>
  <ScaleCrop>false</ScaleCrop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mmad Hussain</dc:creator>
  <cp:keywords/>
  <dc:description/>
  <cp:lastModifiedBy>Muhammad Hammad Hussain</cp:lastModifiedBy>
  <cp:revision>2</cp:revision>
  <dcterms:created xsi:type="dcterms:W3CDTF">2022-07-11T10:10:00Z</dcterms:created>
  <dcterms:modified xsi:type="dcterms:W3CDTF">2022-07-11T10:14:00Z</dcterms:modified>
</cp:coreProperties>
</file>